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2814" w:rsidRDefault="00D969B3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37FB" w:rsidRDefault="009A37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10.1pt;margin-top:-22.8pt;width:120.75pt;height:64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" filled="f" stroked="f">
                <v:textbox>
                  <w:txbxContent>
                    <w:p w:rsidR="009A37FB" w:rsidRDefault="009A37FB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4445" t="0" r="0" b="0"/>
                <wp:wrapNone/>
                <wp:docPr id="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7259B" w:rsidRDefault="0007259B" w:rsidP="0007259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07259B" w:rsidRDefault="0007259B" w:rsidP="0007259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left:0;text-align:left;margin-left:310.1pt;margin-top:-40.05pt;width:120.75pt;height:82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" filled="f" stroked="f">
                <v:textbox>
                  <w:txbxContent>
                    <w:p w:rsidR="0007259B" w:rsidRDefault="0007259B" w:rsidP="0007259B">
                      <w:pPr>
                        <w:widowControl w:val="0"/>
                        <w:autoSpaceDE w:val="0"/>
                        <w:autoSpaceDN w:val="0"/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07259B" w:rsidRDefault="0007259B" w:rsidP="0007259B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0" r="0" b="0"/>
                <wp:wrapNone/>
                <wp:docPr id="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72814" w:rsidRDefault="00E72814" w:rsidP="00E7281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28" type="#_x0000_t202" style="position:absolute;left:0;text-align:left;margin-left:310.1pt;margin-top:-22.8pt;width:120.75pt;height:64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285twIAAMA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" filled="f" stroked="f">
                <v:textbox>
                  <w:txbxContent>
                    <w:p w:rsidR="00E72814" w:rsidRDefault="00E72814" w:rsidP="00E72814"/>
                  </w:txbxContent>
                </v:textbox>
              </v:shape>
            </w:pict>
          </mc:Fallback>
        </mc:AlternateConten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="00E72814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4445" t="0" r="0" b="0"/>
                <wp:wrapNone/>
                <wp:docPr id="2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72814" w:rsidRDefault="00E72814" w:rsidP="00E72814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E72814" w:rsidRDefault="00E72814" w:rsidP="00E7281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29" type="#_x0000_t202" style="position:absolute;left:0;text-align:left;margin-left:310.1pt;margin-top:-40.05pt;width:120.75pt;height:82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" filled="f" stroked="f">
                <v:textbox>
                  <w:txbxContent>
                    <w:p w:rsidR="00E72814" w:rsidRDefault="00E72814" w:rsidP="00E72814">
                      <w:pPr>
                        <w:widowControl w:val="0"/>
                        <w:autoSpaceDE w:val="0"/>
                        <w:autoSpaceDN w:val="0"/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E72814" w:rsidRDefault="00E72814" w:rsidP="00E72814"/>
                  </w:txbxContent>
                </v:textbox>
              </v:shape>
            </w:pict>
          </mc:Fallback>
        </mc:AlternateConten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DE7FA5">
        <w:rPr>
          <w:rFonts w:ascii="Arial" w:eastAsia="Calibri" w:hAnsi="Arial" w:cs="Arial"/>
          <w:b/>
          <w:sz w:val="24"/>
          <w:szCs w:val="24"/>
        </w:rPr>
        <w:t xml:space="preserve">RAZPISNI OBRAZEC – </w:t>
      </w:r>
      <w:r w:rsidR="007A0F3A">
        <w:rPr>
          <w:rFonts w:ascii="Arial" w:eastAsia="Calibri" w:hAnsi="Arial" w:cs="Arial"/>
          <w:b/>
          <w:sz w:val="24"/>
          <w:szCs w:val="24"/>
        </w:rPr>
        <w:t>ESTONIJA</w:t>
      </w:r>
      <w:bookmarkStart w:id="0" w:name="_GoBack"/>
      <w:bookmarkEnd w:id="0"/>
      <w:r w:rsidR="00B71CF5">
        <w:rPr>
          <w:rFonts w:ascii="Arial" w:eastAsia="Calibri" w:hAnsi="Arial" w:cs="Arial"/>
          <w:b/>
          <w:sz w:val="24"/>
          <w:szCs w:val="24"/>
        </w:rPr>
        <w:t xml:space="preserve"> 2023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:rsidR="00E72814" w:rsidRPr="001E434A" w:rsidRDefault="00E72814" w:rsidP="00E72814">
      <w:pPr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 w:rsidRPr="004D4013">
        <w:rPr>
          <w:rFonts w:ascii="Arial" w:hAnsi="Arial" w:cs="Arial"/>
          <w:b/>
        </w:rPr>
        <w:t>Identifikacijski dokument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  <w:r w:rsidR="004D4013">
        <w:rPr>
          <w:rFonts w:ascii="Arial" w:hAnsi="Arial" w:cs="Arial"/>
        </w:rPr>
        <w:t>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</w:t>
      </w:r>
      <w:r w:rsidR="004D4013">
        <w:rPr>
          <w:rFonts w:ascii="Arial" w:hAnsi="Arial" w:cs="Arial"/>
        </w:rPr>
        <w:t>_____________________________</w:t>
      </w:r>
    </w:p>
    <w:p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4D4013" w:rsidRPr="001E434A" w:rsidRDefault="004D4013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Pr="001E434A">
        <w:rPr>
          <w:rFonts w:ascii="Arial" w:hAnsi="Arial" w:cs="Arial"/>
          <w:b/>
        </w:rPr>
        <w:t xml:space="preserve"> in PROGRAM,  KI GA OBISKUJEM: </w:t>
      </w:r>
    </w:p>
    <w:p w:rsidR="00377DF4" w:rsidRPr="001E434A" w:rsidRDefault="00377DF4" w:rsidP="00377DF4">
      <w:pPr>
        <w:pBdr>
          <w:bottom w:val="single" w:sz="12" w:space="1" w:color="auto"/>
        </w:pBd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B71CF5" w:rsidRDefault="00B71CF5" w:rsidP="00E72814">
      <w:pPr>
        <w:ind w:left="540"/>
        <w:jc w:val="both"/>
        <w:rPr>
          <w:rFonts w:ascii="Arial" w:hAnsi="Arial" w:cs="Arial"/>
        </w:rPr>
      </w:pPr>
    </w:p>
    <w:p w:rsidR="00B71CF5" w:rsidRDefault="00B71CF5" w:rsidP="00B71CF5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IME IN PRIIMEK RAZREDNI-KA/ČARKE</w:t>
      </w:r>
      <w:r w:rsidRPr="001E434A">
        <w:rPr>
          <w:rFonts w:ascii="Arial" w:hAnsi="Arial" w:cs="Arial"/>
          <w:b/>
        </w:rPr>
        <w:t xml:space="preserve">: </w:t>
      </w:r>
    </w:p>
    <w:p w:rsidR="00B71CF5" w:rsidRPr="001E434A" w:rsidRDefault="00B71CF5" w:rsidP="00B71CF5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B71CF5" w:rsidRPr="001E434A" w:rsidRDefault="00B71CF5" w:rsidP="00B71CF5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  <w:r>
        <w:rPr>
          <w:rFonts w:ascii="Arial" w:hAnsi="Arial" w:cs="Arial"/>
        </w:rPr>
        <w:t>_________</w:t>
      </w:r>
    </w:p>
    <w:p w:rsidR="00B71CF5" w:rsidRPr="001E434A" w:rsidRDefault="00B71CF5" w:rsidP="00E72814">
      <w:pPr>
        <w:ind w:left="540"/>
        <w:jc w:val="both"/>
        <w:rPr>
          <w:rFonts w:ascii="Arial" w:hAnsi="Arial" w:cs="Arial"/>
        </w:rPr>
      </w:pPr>
    </w:p>
    <w:p w:rsidR="00E72814" w:rsidRPr="00B71CF5" w:rsidRDefault="00E72814" w:rsidP="00B71CF5">
      <w:pPr>
        <w:tabs>
          <w:tab w:val="num" w:pos="540"/>
        </w:tabs>
        <w:jc w:val="both"/>
        <w:rPr>
          <w:rFonts w:ascii="Arial" w:hAnsi="Arial" w:cs="Arial"/>
        </w:rPr>
      </w:pPr>
    </w:p>
    <w:p w:rsidR="00344DEB" w:rsidRPr="004852B8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4852B8">
        <w:rPr>
          <w:rFonts w:ascii="Arial" w:hAnsi="Arial" w:cs="Arial"/>
          <w:b/>
        </w:rPr>
        <w:lastRenderedPageBreak/>
        <w:t>GLEDE NA PROGRAM DIJAK LAHKO</w:t>
      </w:r>
      <w:r w:rsidR="00765724" w:rsidRPr="004852B8">
        <w:rPr>
          <w:rFonts w:ascii="Arial" w:hAnsi="Arial" w:cs="Arial"/>
          <w:b/>
        </w:rPr>
        <w:t xml:space="preserve"> OPRAVI</w:t>
      </w:r>
      <w:r w:rsidRPr="004852B8">
        <w:rPr>
          <w:rFonts w:ascii="Arial" w:hAnsi="Arial" w:cs="Arial"/>
          <w:b/>
        </w:rPr>
        <w:t xml:space="preserve"> (</w:t>
      </w:r>
      <w:r w:rsidR="000D5680" w:rsidRPr="004852B8">
        <w:rPr>
          <w:rFonts w:ascii="Arial" w:hAnsi="Arial" w:cs="Arial"/>
          <w:b/>
        </w:rPr>
        <w:t>obkroži</w:t>
      </w:r>
      <w:r w:rsidR="009565AF" w:rsidRPr="004852B8">
        <w:rPr>
          <w:rFonts w:ascii="Arial" w:hAnsi="Arial" w:cs="Arial"/>
          <w:b/>
        </w:rPr>
        <w:t xml:space="preserve"> obe izbiri</w:t>
      </w:r>
      <w:r w:rsidRPr="004852B8">
        <w:rPr>
          <w:rFonts w:ascii="Arial" w:hAnsi="Arial" w:cs="Arial"/>
          <w:b/>
        </w:rPr>
        <w:t>):</w:t>
      </w:r>
    </w:p>
    <w:p w:rsidR="002C5C0F" w:rsidRPr="004852B8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 w:rsidRPr="004852B8">
        <w:rPr>
          <w:rFonts w:ascii="Arial" w:hAnsi="Arial" w:cs="Arial"/>
        </w:rPr>
        <w:t>pouk po urniku v obsegu 80 ur (40 ur na teden) ali</w:t>
      </w:r>
    </w:p>
    <w:p w:rsidR="00344DEB" w:rsidRPr="004852B8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4852B8">
        <w:rPr>
          <w:rFonts w:ascii="Arial" w:hAnsi="Arial" w:cs="Arial"/>
        </w:rPr>
        <w:t xml:space="preserve">praktično usposabljanje z delom (PUD) v obsegu </w:t>
      </w:r>
      <w:r w:rsidR="002C5C0F" w:rsidRPr="004852B8">
        <w:rPr>
          <w:rFonts w:ascii="Arial" w:hAnsi="Arial" w:cs="Arial"/>
        </w:rPr>
        <w:t>80 ur (40 ur na teden).</w:t>
      </w:r>
    </w:p>
    <w:p w:rsidR="002C5C0F" w:rsidRPr="004852B8" w:rsidRDefault="002C5C0F" w:rsidP="002C5C0F">
      <w:pPr>
        <w:pStyle w:val="Odstavekseznama"/>
        <w:jc w:val="both"/>
        <w:rPr>
          <w:rFonts w:ascii="Arial" w:hAnsi="Arial" w:cs="Arial"/>
        </w:rPr>
      </w:pPr>
    </w:p>
    <w:p w:rsidR="00344DEB" w:rsidRPr="004852B8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 w:rsidRPr="004852B8">
        <w:rPr>
          <w:rFonts w:ascii="Arial" w:hAnsi="Arial" w:cs="Arial"/>
        </w:rPr>
        <w:t>20</w:t>
      </w:r>
      <w:r w:rsidR="006947D1" w:rsidRPr="004852B8">
        <w:rPr>
          <w:rFonts w:ascii="Arial" w:hAnsi="Arial" w:cs="Arial"/>
        </w:rPr>
        <w:t xml:space="preserve"> ur v </w:t>
      </w:r>
      <w:r w:rsidR="002C5C0F" w:rsidRPr="004852B8">
        <w:rPr>
          <w:rFonts w:ascii="Arial" w:hAnsi="Arial" w:cs="Arial"/>
        </w:rPr>
        <w:t>okviru obveznih izbirnih vsebin ali</w:t>
      </w:r>
    </w:p>
    <w:p w:rsidR="009F787B" w:rsidRPr="004852B8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 w:rsidRPr="004852B8">
        <w:rPr>
          <w:rFonts w:ascii="Arial" w:hAnsi="Arial" w:cs="Arial"/>
        </w:rPr>
        <w:t>20</w:t>
      </w:r>
      <w:r w:rsidR="002C5C0F" w:rsidRPr="004852B8">
        <w:rPr>
          <w:rFonts w:ascii="Arial" w:hAnsi="Arial" w:cs="Arial"/>
        </w:rPr>
        <w:t xml:space="preserve"> ur 3. ure športne vzgoje.</w:t>
      </w: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DOSEDANJE SODELOVANJE V IZMENJAVAH OZ. PROJEKTIIH: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344DEB">
      <w:pPr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118E" w:rsidRDefault="00DA118E" w:rsidP="00363D35">
      <w:pPr>
        <w:spacing w:after="0" w:line="240" w:lineRule="auto"/>
      </w:pPr>
      <w:r>
        <w:separator/>
      </w:r>
    </w:p>
  </w:endnote>
  <w:endnote w:type="continuationSeparator" w:id="0">
    <w:p w:rsidR="00DA118E" w:rsidRDefault="00DA118E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DA118E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7A0F3A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7A0F3A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BD2A2C" w:rsidRDefault="00DA118E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7A0F3A"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7A0F3A"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118E" w:rsidRDefault="00DA118E" w:rsidP="00363D35">
      <w:pPr>
        <w:spacing w:after="0" w:line="240" w:lineRule="auto"/>
      </w:pPr>
      <w:r>
        <w:separator/>
      </w:r>
    </w:p>
  </w:footnote>
  <w:footnote w:type="continuationSeparator" w:id="0">
    <w:p w:rsidR="00DA118E" w:rsidRDefault="00DA118E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DA118E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DA118E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064" w:rsidRDefault="00DA118E" w:rsidP="00FC7C12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465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:rsidR="00DB4A15" w:rsidRDefault="00DB4A15" w:rsidP="00DB4A1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969B3">
      <w:rPr>
        <w:noProof/>
        <w:lang w:eastAsia="sl-SI"/>
      </w:rPr>
      <w:drawing>
        <wp:anchor distT="0" distB="0" distL="114300" distR="114300" simplePos="0" relativeHeight="25166080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1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</w:t>
    </w:r>
    <w:r>
      <w:rPr>
        <w:noProof/>
        <w:lang w:eastAsia="sl-SI"/>
      </w:rPr>
      <w:drawing>
        <wp:anchor distT="0" distB="0" distL="114300" distR="114300" simplePos="0" relativeHeight="2516556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</w:r>
    <w:r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4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0"/>
  </w:num>
  <w:num w:numId="5">
    <w:abstractNumId w:val="5"/>
  </w:num>
  <w:num w:numId="6">
    <w:abstractNumId w:val="10"/>
  </w:num>
  <w:num w:numId="7">
    <w:abstractNumId w:val="4"/>
  </w:num>
  <w:num w:numId="8">
    <w:abstractNumId w:val="9"/>
  </w:num>
  <w:num w:numId="9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zYyMDQ0tTQ2srRU0lEKTi0uzszPAymwqAUA2RwvZywAAAA="/>
  </w:docVars>
  <w:rsids>
    <w:rsidRoot w:val="00363D35"/>
    <w:rsid w:val="00007C55"/>
    <w:rsid w:val="000222F5"/>
    <w:rsid w:val="0002589E"/>
    <w:rsid w:val="00025FE2"/>
    <w:rsid w:val="00026277"/>
    <w:rsid w:val="0002744B"/>
    <w:rsid w:val="00040591"/>
    <w:rsid w:val="00045D97"/>
    <w:rsid w:val="0006497E"/>
    <w:rsid w:val="0007259B"/>
    <w:rsid w:val="00075392"/>
    <w:rsid w:val="000821CB"/>
    <w:rsid w:val="00087F9E"/>
    <w:rsid w:val="00094C52"/>
    <w:rsid w:val="000956EB"/>
    <w:rsid w:val="000C7364"/>
    <w:rsid w:val="000D5680"/>
    <w:rsid w:val="000E473E"/>
    <w:rsid w:val="0010137A"/>
    <w:rsid w:val="001117D8"/>
    <w:rsid w:val="00120B56"/>
    <w:rsid w:val="00123825"/>
    <w:rsid w:val="001270BD"/>
    <w:rsid w:val="00132A4B"/>
    <w:rsid w:val="00135290"/>
    <w:rsid w:val="00141236"/>
    <w:rsid w:val="00145503"/>
    <w:rsid w:val="001619B9"/>
    <w:rsid w:val="00173AD6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07DDC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8160A"/>
    <w:rsid w:val="00294239"/>
    <w:rsid w:val="00297FFE"/>
    <w:rsid w:val="002B2FAA"/>
    <w:rsid w:val="002B42B2"/>
    <w:rsid w:val="002B505D"/>
    <w:rsid w:val="002B643B"/>
    <w:rsid w:val="002C24D1"/>
    <w:rsid w:val="002C5C0F"/>
    <w:rsid w:val="002C5FB7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63D35"/>
    <w:rsid w:val="00364237"/>
    <w:rsid w:val="00372EA2"/>
    <w:rsid w:val="0037752D"/>
    <w:rsid w:val="00377DF4"/>
    <w:rsid w:val="003958E8"/>
    <w:rsid w:val="003A2DAF"/>
    <w:rsid w:val="003A3D16"/>
    <w:rsid w:val="003B1BFA"/>
    <w:rsid w:val="003B59F5"/>
    <w:rsid w:val="003C248F"/>
    <w:rsid w:val="003C5820"/>
    <w:rsid w:val="003E3227"/>
    <w:rsid w:val="003E4419"/>
    <w:rsid w:val="003E79DB"/>
    <w:rsid w:val="003F1B48"/>
    <w:rsid w:val="003F4A4A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852B8"/>
    <w:rsid w:val="00492217"/>
    <w:rsid w:val="004932CE"/>
    <w:rsid w:val="0049456E"/>
    <w:rsid w:val="004A55BE"/>
    <w:rsid w:val="004C1148"/>
    <w:rsid w:val="004C501D"/>
    <w:rsid w:val="004C753E"/>
    <w:rsid w:val="004D0A53"/>
    <w:rsid w:val="004D4013"/>
    <w:rsid w:val="004E02CD"/>
    <w:rsid w:val="004E64C9"/>
    <w:rsid w:val="004F17F7"/>
    <w:rsid w:val="00511913"/>
    <w:rsid w:val="005230DD"/>
    <w:rsid w:val="00524415"/>
    <w:rsid w:val="00527064"/>
    <w:rsid w:val="00540C8D"/>
    <w:rsid w:val="00546CBB"/>
    <w:rsid w:val="0056078C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072F6"/>
    <w:rsid w:val="00614166"/>
    <w:rsid w:val="00633826"/>
    <w:rsid w:val="006710FF"/>
    <w:rsid w:val="006802F6"/>
    <w:rsid w:val="00680896"/>
    <w:rsid w:val="0069124A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10259"/>
    <w:rsid w:val="00721851"/>
    <w:rsid w:val="00732F33"/>
    <w:rsid w:val="00737474"/>
    <w:rsid w:val="00751B79"/>
    <w:rsid w:val="00760D42"/>
    <w:rsid w:val="00761864"/>
    <w:rsid w:val="00765724"/>
    <w:rsid w:val="00780AA3"/>
    <w:rsid w:val="007875B2"/>
    <w:rsid w:val="007877AD"/>
    <w:rsid w:val="0079775D"/>
    <w:rsid w:val="007A0F3A"/>
    <w:rsid w:val="007B2299"/>
    <w:rsid w:val="007C147D"/>
    <w:rsid w:val="007C2E4C"/>
    <w:rsid w:val="007D5276"/>
    <w:rsid w:val="007E5636"/>
    <w:rsid w:val="00810F8A"/>
    <w:rsid w:val="008117CD"/>
    <w:rsid w:val="00835910"/>
    <w:rsid w:val="00840E3E"/>
    <w:rsid w:val="00861112"/>
    <w:rsid w:val="008635E1"/>
    <w:rsid w:val="008A586C"/>
    <w:rsid w:val="008C25A6"/>
    <w:rsid w:val="008C3D2E"/>
    <w:rsid w:val="008E2BA3"/>
    <w:rsid w:val="008E69A8"/>
    <w:rsid w:val="008F6940"/>
    <w:rsid w:val="00920F43"/>
    <w:rsid w:val="00925636"/>
    <w:rsid w:val="00946628"/>
    <w:rsid w:val="00950D08"/>
    <w:rsid w:val="009565AF"/>
    <w:rsid w:val="0096093D"/>
    <w:rsid w:val="00962F5B"/>
    <w:rsid w:val="0096467E"/>
    <w:rsid w:val="009700C6"/>
    <w:rsid w:val="00973002"/>
    <w:rsid w:val="00975504"/>
    <w:rsid w:val="009768F2"/>
    <w:rsid w:val="009818BB"/>
    <w:rsid w:val="00991658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06B6B"/>
    <w:rsid w:val="00A162C2"/>
    <w:rsid w:val="00A4576A"/>
    <w:rsid w:val="00A46209"/>
    <w:rsid w:val="00A52796"/>
    <w:rsid w:val="00A65BDB"/>
    <w:rsid w:val="00A926C2"/>
    <w:rsid w:val="00AA2410"/>
    <w:rsid w:val="00AA2DF6"/>
    <w:rsid w:val="00AB5948"/>
    <w:rsid w:val="00AB6534"/>
    <w:rsid w:val="00AD0609"/>
    <w:rsid w:val="00AD478E"/>
    <w:rsid w:val="00AE599F"/>
    <w:rsid w:val="00B04BA8"/>
    <w:rsid w:val="00B05A13"/>
    <w:rsid w:val="00B1143B"/>
    <w:rsid w:val="00B23CD5"/>
    <w:rsid w:val="00B251DF"/>
    <w:rsid w:val="00B30A6E"/>
    <w:rsid w:val="00B30BF9"/>
    <w:rsid w:val="00B5413A"/>
    <w:rsid w:val="00B71CF5"/>
    <w:rsid w:val="00B8038D"/>
    <w:rsid w:val="00B83027"/>
    <w:rsid w:val="00B839F9"/>
    <w:rsid w:val="00B862E7"/>
    <w:rsid w:val="00BA429B"/>
    <w:rsid w:val="00BA696A"/>
    <w:rsid w:val="00BB4ABD"/>
    <w:rsid w:val="00BB578E"/>
    <w:rsid w:val="00BB6724"/>
    <w:rsid w:val="00BB6BF6"/>
    <w:rsid w:val="00BB7CE3"/>
    <w:rsid w:val="00BD2A2C"/>
    <w:rsid w:val="00BF0DF2"/>
    <w:rsid w:val="00BF1005"/>
    <w:rsid w:val="00BF5EF9"/>
    <w:rsid w:val="00C05AE7"/>
    <w:rsid w:val="00C06B9D"/>
    <w:rsid w:val="00C146E4"/>
    <w:rsid w:val="00C15E7F"/>
    <w:rsid w:val="00C27C45"/>
    <w:rsid w:val="00C4459C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64F11"/>
    <w:rsid w:val="00D65279"/>
    <w:rsid w:val="00D70C1D"/>
    <w:rsid w:val="00D71802"/>
    <w:rsid w:val="00D7190C"/>
    <w:rsid w:val="00D926ED"/>
    <w:rsid w:val="00D949AF"/>
    <w:rsid w:val="00D969B3"/>
    <w:rsid w:val="00DA08E8"/>
    <w:rsid w:val="00DA118E"/>
    <w:rsid w:val="00DB4A15"/>
    <w:rsid w:val="00DC3F29"/>
    <w:rsid w:val="00DD48DA"/>
    <w:rsid w:val="00DD685B"/>
    <w:rsid w:val="00DE0BC2"/>
    <w:rsid w:val="00DE21D9"/>
    <w:rsid w:val="00DE57E2"/>
    <w:rsid w:val="00DE5AFF"/>
    <w:rsid w:val="00DE7FA5"/>
    <w:rsid w:val="00DF127D"/>
    <w:rsid w:val="00E16F4D"/>
    <w:rsid w:val="00E2358B"/>
    <w:rsid w:val="00E23662"/>
    <w:rsid w:val="00E27CF6"/>
    <w:rsid w:val="00E341CF"/>
    <w:rsid w:val="00E3738A"/>
    <w:rsid w:val="00E43D5E"/>
    <w:rsid w:val="00E4443D"/>
    <w:rsid w:val="00E478C6"/>
    <w:rsid w:val="00E51423"/>
    <w:rsid w:val="00E52CA5"/>
    <w:rsid w:val="00E563A2"/>
    <w:rsid w:val="00E601A8"/>
    <w:rsid w:val="00E72814"/>
    <w:rsid w:val="00E80275"/>
    <w:rsid w:val="00E928C9"/>
    <w:rsid w:val="00E97E1D"/>
    <w:rsid w:val="00EB0D2A"/>
    <w:rsid w:val="00EB78A5"/>
    <w:rsid w:val="00EC1FD4"/>
    <w:rsid w:val="00EC389D"/>
    <w:rsid w:val="00ED5BA6"/>
    <w:rsid w:val="00EF2572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8647E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988055B-A1E1-49B4-B5EE-AAC98E9D5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542</Words>
  <Characters>3092</Characters>
  <Application>Microsoft Office Word</Application>
  <DocSecurity>0</DocSecurity>
  <Lines>25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9</cp:revision>
  <cp:lastPrinted>2019-09-05T10:09:00Z</cp:lastPrinted>
  <dcterms:created xsi:type="dcterms:W3CDTF">2023-03-10T12:46:00Z</dcterms:created>
  <dcterms:modified xsi:type="dcterms:W3CDTF">2023-10-03T11:49:00Z</dcterms:modified>
</cp:coreProperties>
</file>